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8715D" w14:textId="30B12DFB" w:rsidR="007E3B99" w:rsidRDefault="00747907" w:rsidP="00A338F8">
      <w:pPr>
        <w:pStyle w:val="1"/>
        <w:spacing w:before="0" w:after="120" w:line="240" w:lineRule="auto"/>
        <w:jc w:val="center"/>
        <w:rPr>
          <w:noProof/>
        </w:rPr>
      </w:pPr>
      <w:r>
        <w:rPr>
          <w:noProof/>
        </w:rPr>
        <w:t xml:space="preserve">02. </w:t>
      </w:r>
      <w:r w:rsidR="003A1C39">
        <w:rPr>
          <w:noProof/>
        </w:rPr>
        <w:t>The Squirrel</w:t>
      </w:r>
    </w:p>
    <w:p w14:paraId="183DBE6B" w14:textId="577C01DE" w:rsidR="00A338F8" w:rsidRPr="00A338F8" w:rsidRDefault="00A338F8" w:rsidP="00A338F8">
      <w:pPr>
        <w:jc w:val="center"/>
      </w:pPr>
      <w:r>
        <w:rPr>
          <w:noProof/>
        </w:rPr>
        <w:drawing>
          <wp:inline distT="0" distB="0" distL="0" distR="0" wp14:anchorId="7BD05AF7" wp14:editId="44E3455E">
            <wp:extent cx="1257300" cy="1794707"/>
            <wp:effectExtent l="0" t="0" r="0" b="0"/>
            <wp:docPr id="9" name="Картина 9" descr="Squirrel Free PNG And Clipart Image For Free Download - Lovepik | 401625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quirrel Free PNG And Clipart Image For Free Download - Lovepik | 401625239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5917" b="92667" l="10000" r="90000">
                                  <a14:foregroundMark x1="38833" y1="8167" x2="35917" y2="5917"/>
                                  <a14:foregroundMark x1="46667" y1="91000" x2="47750" y2="92667"/>
                                  <a14:foregroundMark x1="58917" y1="52167" x2="57750" y2="51333"/>
                                  <a14:foregroundMark x1="60833" y1="51333" x2="55583" y2="5175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61" t="3705" r="24868" b="4553"/>
                    <a:stretch/>
                  </pic:blipFill>
                  <pic:spPr bwMode="auto">
                    <a:xfrm>
                      <a:off x="0" y="0"/>
                      <a:ext cx="1280851" cy="182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7A8CA3" w14:textId="3808BA8D" w:rsidR="003A1C39" w:rsidRPr="00A338F8" w:rsidRDefault="003A1C39" w:rsidP="003A1C39">
      <w:pPr>
        <w:pStyle w:val="Index"/>
        <w:rPr>
          <w:i/>
          <w:iCs/>
        </w:rPr>
      </w:pPr>
      <w:r w:rsidRPr="00A338F8">
        <w:rPr>
          <w:i/>
          <w:iCs/>
        </w:rPr>
        <w:t xml:space="preserve">An intern from </w:t>
      </w:r>
      <w:r w:rsidR="00A338F8">
        <w:rPr>
          <w:i/>
          <w:iCs/>
        </w:rPr>
        <w:t xml:space="preserve">a </w:t>
      </w:r>
      <w:r w:rsidRPr="00A338F8">
        <w:rPr>
          <w:i/>
          <w:iCs/>
        </w:rPr>
        <w:t>big company must solve the game - "The squirrel". He doesn’t have enough experience, so he needs your help.</w:t>
      </w:r>
    </w:p>
    <w:p w14:paraId="50721843" w14:textId="77777777" w:rsidR="003A1C39" w:rsidRPr="003A1C39" w:rsidRDefault="003A1C39" w:rsidP="003A1C39">
      <w:pPr>
        <w:pStyle w:val="Index"/>
        <w:rPr>
          <w:b/>
          <w:bCs/>
        </w:rPr>
      </w:pPr>
      <w:r w:rsidRPr="003A1C39">
        <w:rPr>
          <w:b/>
          <w:bCs/>
        </w:rPr>
        <w:t>Here are the rules of the game:</w:t>
      </w:r>
    </w:p>
    <w:p w14:paraId="4419B461" w14:textId="77777777" w:rsidR="003A1C39" w:rsidRPr="003A1C39" w:rsidRDefault="003A1C39" w:rsidP="003A1C39">
      <w:pPr>
        <w:pStyle w:val="Index"/>
      </w:pPr>
      <w:r w:rsidRPr="003A1C39">
        <w:t xml:space="preserve">The game starts with 0 collected hazelnuts. </w:t>
      </w:r>
      <w:r w:rsidRPr="003A1C39">
        <w:rPr>
          <w:b/>
          <w:bCs/>
        </w:rPr>
        <w:t>Your goal is to collect 3 of them.</w:t>
      </w:r>
    </w:p>
    <w:p w14:paraId="4634F272" w14:textId="1482DF14" w:rsidR="00C62E87" w:rsidRPr="00C62E87" w:rsidRDefault="003A1C39" w:rsidP="003A1C39">
      <w:pPr>
        <w:pStyle w:val="Index"/>
      </w:pPr>
      <w:r w:rsidRPr="003A1C39">
        <w:t xml:space="preserve">You get as input the size of the field, which will be always a </w:t>
      </w:r>
      <w:r w:rsidRPr="003A1C39">
        <w:rPr>
          <w:b/>
          <w:bCs/>
        </w:rPr>
        <w:t>square shape</w:t>
      </w:r>
      <w:r w:rsidRPr="003A1C39">
        <w:t>. After that, you will rec</w:t>
      </w:r>
      <w:r w:rsidR="00A338F8">
        <w:t>ei</w:t>
      </w:r>
      <w:r w:rsidRPr="003A1C39">
        <w:t>ve the directions in which the squirrel can move –</w:t>
      </w:r>
      <w:r w:rsidRPr="003A1C39">
        <w:rPr>
          <w:b/>
          <w:bCs/>
        </w:rPr>
        <w:t xml:space="preserve"> </w:t>
      </w:r>
      <w:r w:rsidR="00C62E87">
        <w:rPr>
          <w:b/>
          <w:bCs/>
        </w:rPr>
        <w:t>"</w:t>
      </w:r>
      <w:r w:rsidRPr="00A338F8">
        <w:rPr>
          <w:rFonts w:ascii="Consolas" w:hAnsi="Consolas"/>
          <w:b/>
          <w:bCs/>
        </w:rPr>
        <w:t>left</w:t>
      </w:r>
      <w:r w:rsidR="00C62E87">
        <w:rPr>
          <w:rFonts w:ascii="Consolas" w:hAnsi="Consolas"/>
          <w:b/>
          <w:bCs/>
        </w:rPr>
        <w:t>"</w:t>
      </w:r>
      <w:r w:rsidR="00C62E87" w:rsidRPr="00C62E87">
        <w:t>,</w:t>
      </w:r>
      <w:r w:rsidR="00C62E87">
        <w:rPr>
          <w:b/>
          <w:bCs/>
        </w:rPr>
        <w:t xml:space="preserve"> "</w:t>
      </w:r>
      <w:r w:rsidRPr="00A338F8">
        <w:rPr>
          <w:rFonts w:ascii="Consolas" w:hAnsi="Consolas"/>
          <w:b/>
          <w:bCs/>
        </w:rPr>
        <w:t>right</w:t>
      </w:r>
      <w:r w:rsidR="00C62E87">
        <w:rPr>
          <w:rFonts w:ascii="Consolas" w:hAnsi="Consolas"/>
          <w:b/>
          <w:bCs/>
        </w:rPr>
        <w:t>"</w:t>
      </w:r>
      <w:r w:rsidR="00C62E87" w:rsidRPr="00C62E87">
        <w:t>,</w:t>
      </w:r>
      <w:r w:rsidR="00C62E87">
        <w:rPr>
          <w:b/>
          <w:bCs/>
        </w:rPr>
        <w:t xml:space="preserve"> "</w:t>
      </w:r>
      <w:r w:rsidRPr="00A338F8">
        <w:rPr>
          <w:rFonts w:ascii="Consolas" w:hAnsi="Consolas"/>
          <w:b/>
          <w:bCs/>
        </w:rPr>
        <w:t>down</w:t>
      </w:r>
      <w:r w:rsidR="00C62E87">
        <w:rPr>
          <w:rFonts w:ascii="Consolas" w:hAnsi="Consolas"/>
          <w:b/>
          <w:bCs/>
        </w:rPr>
        <w:t>"</w:t>
      </w:r>
      <w:r w:rsidR="00C62E87" w:rsidRPr="00C62E87">
        <w:t>,</w:t>
      </w:r>
      <w:r w:rsidR="00C62E87">
        <w:t xml:space="preserve"> and</w:t>
      </w:r>
      <w:r w:rsidR="00C62E87" w:rsidRPr="00C62E87">
        <w:t xml:space="preserve"> </w:t>
      </w:r>
      <w:r w:rsidR="00C62E87">
        <w:rPr>
          <w:b/>
          <w:bCs/>
        </w:rPr>
        <w:t>"</w:t>
      </w:r>
      <w:r w:rsidRPr="00A338F8">
        <w:rPr>
          <w:rFonts w:ascii="Consolas" w:hAnsi="Consolas"/>
          <w:b/>
          <w:bCs/>
        </w:rPr>
        <w:t>up</w:t>
      </w:r>
      <w:r w:rsidR="00C62E87">
        <w:rPr>
          <w:rFonts w:ascii="Consolas" w:hAnsi="Consolas"/>
          <w:b/>
          <w:bCs/>
        </w:rPr>
        <w:t>"</w:t>
      </w:r>
      <w:r w:rsidR="00C62E87">
        <w:t xml:space="preserve"> in a sequence, each value separated by a comma and a space (</w:t>
      </w:r>
      <w:r w:rsidR="00C62E87" w:rsidRPr="009B142D">
        <w:rPr>
          <w:rFonts w:ascii="Consolas" w:hAnsi="Consolas"/>
          <w:b/>
          <w:bCs/>
        </w:rPr>
        <w:t>", "</w:t>
      </w:r>
      <w:r w:rsidR="00C62E87">
        <w:t>). On the next rows, you will receive the field.</w:t>
      </w:r>
    </w:p>
    <w:p w14:paraId="4446D630" w14:textId="77777777" w:rsidR="00C62E87" w:rsidRPr="003A1C39" w:rsidRDefault="00C62E87" w:rsidP="00C62E87">
      <w:pPr>
        <w:pStyle w:val="Index"/>
      </w:pPr>
      <w:r w:rsidRPr="003A1C39">
        <w:t>Possible characters in the field:</w:t>
      </w:r>
    </w:p>
    <w:p w14:paraId="032040A9" w14:textId="239865CB" w:rsidR="00C92274" w:rsidRPr="00C92274" w:rsidRDefault="00C92274" w:rsidP="00C62E87">
      <w:pPr>
        <w:pStyle w:val="ac"/>
        <w:numPr>
          <w:ilvl w:val="0"/>
          <w:numId w:val="2"/>
        </w:numPr>
      </w:pPr>
      <w:r w:rsidRPr="00C92274">
        <w:rPr>
          <w:b/>
          <w:bCs/>
        </w:rPr>
        <w:t>s</w:t>
      </w:r>
      <w:r>
        <w:t xml:space="preserve"> - represents the </w:t>
      </w:r>
      <w:r w:rsidRPr="003A1C39">
        <w:t>squirrel</w:t>
      </w:r>
      <w:r>
        <w:t>'s position.</w:t>
      </w:r>
    </w:p>
    <w:p w14:paraId="6C93B977" w14:textId="3E5CA484" w:rsidR="00C62E87" w:rsidRDefault="00C62E87" w:rsidP="00C62E87">
      <w:pPr>
        <w:pStyle w:val="ac"/>
        <w:numPr>
          <w:ilvl w:val="0"/>
          <w:numId w:val="2"/>
        </w:numPr>
      </w:pPr>
      <w:r w:rsidRPr="00C62E87">
        <w:rPr>
          <w:b/>
          <w:bCs/>
        </w:rPr>
        <w:t>h</w:t>
      </w:r>
      <w:r w:rsidRPr="003A1C39">
        <w:t xml:space="preserve"> – represents a hazelnut.</w:t>
      </w:r>
      <w:r w:rsidR="00C92274">
        <w:t xml:space="preserve"> </w:t>
      </w:r>
    </w:p>
    <w:p w14:paraId="5C66B9C3" w14:textId="46C394B0" w:rsidR="00C62E87" w:rsidRDefault="00C62E87" w:rsidP="00C62E87">
      <w:pPr>
        <w:pStyle w:val="ac"/>
        <w:numPr>
          <w:ilvl w:val="0"/>
          <w:numId w:val="2"/>
        </w:numPr>
      </w:pPr>
      <w:r w:rsidRPr="00C62E87">
        <w:rPr>
          <w:b/>
          <w:bCs/>
        </w:rPr>
        <w:t>*</w:t>
      </w:r>
      <w:r w:rsidRPr="003A1C39">
        <w:t xml:space="preserve"> –</w:t>
      </w:r>
      <w:r w:rsidR="00C92274">
        <w:t xml:space="preserve"> the asterisk represents an empty position.</w:t>
      </w:r>
    </w:p>
    <w:p w14:paraId="447DB124" w14:textId="49FE5DAD" w:rsidR="00C92274" w:rsidRDefault="00C62E87" w:rsidP="00C92274">
      <w:pPr>
        <w:pStyle w:val="ac"/>
        <w:numPr>
          <w:ilvl w:val="0"/>
          <w:numId w:val="2"/>
        </w:numPr>
      </w:pPr>
      <w:r w:rsidRPr="00C62E87">
        <w:rPr>
          <w:b/>
          <w:bCs/>
        </w:rPr>
        <w:t>t</w:t>
      </w:r>
      <w:r w:rsidRPr="003A1C39">
        <w:t xml:space="preserve"> – represents a trap.</w:t>
      </w:r>
    </w:p>
    <w:p w14:paraId="7E5FC204" w14:textId="77777777" w:rsidR="003816BE" w:rsidRDefault="003A1C39" w:rsidP="003A1C39">
      <w:pPr>
        <w:pStyle w:val="Index"/>
      </w:pPr>
      <w:r w:rsidRPr="003A1C39">
        <w:t xml:space="preserve">The squirrel starts from </w:t>
      </w:r>
      <w:r w:rsidR="00A338F8">
        <w:t xml:space="preserve">the </w:t>
      </w:r>
      <w:r w:rsidRPr="00A338F8">
        <w:rPr>
          <w:b/>
          <w:bCs/>
        </w:rPr>
        <w:t>s - position</w:t>
      </w:r>
      <w:r w:rsidRPr="003A1C39">
        <w:t>.</w:t>
      </w:r>
    </w:p>
    <w:p w14:paraId="5D5F4FC7" w14:textId="4DE74E69" w:rsidR="003816BE" w:rsidRDefault="003A1C39" w:rsidP="003816BE">
      <w:pPr>
        <w:pStyle w:val="Index"/>
        <w:numPr>
          <w:ilvl w:val="0"/>
          <w:numId w:val="3"/>
        </w:numPr>
      </w:pPr>
      <w:r w:rsidRPr="003A1C39">
        <w:t xml:space="preserve">If the squirrel steps on a hazelnut, you have to </w:t>
      </w:r>
      <w:r w:rsidRPr="003A1C39">
        <w:rPr>
          <w:b/>
          <w:bCs/>
        </w:rPr>
        <w:t>increase them by 1</w:t>
      </w:r>
      <w:r w:rsidR="005D263E">
        <w:t xml:space="preserve">. </w:t>
      </w:r>
      <w:r w:rsidR="003816BE">
        <w:t>T</w:t>
      </w:r>
      <w:r w:rsidR="003816BE" w:rsidRPr="00165370">
        <w:t xml:space="preserve">he </w:t>
      </w:r>
      <w:r w:rsidR="00A171C8">
        <w:t>position</w:t>
      </w:r>
      <w:r w:rsidR="003816BE" w:rsidRPr="00165370">
        <w:t xml:space="preserve"> </w:t>
      </w:r>
      <w:r w:rsidR="003816BE">
        <w:t xml:space="preserve">should be </w:t>
      </w:r>
      <w:r w:rsidR="003816BE" w:rsidRPr="00165370">
        <w:t xml:space="preserve">marked with </w:t>
      </w:r>
      <w:proofErr w:type="spellStart"/>
      <w:r w:rsidR="003816BE">
        <w:rPr>
          <w:lang w:val="bg-BG"/>
        </w:rPr>
        <w:t>an</w:t>
      </w:r>
      <w:proofErr w:type="spellEnd"/>
      <w:r w:rsidR="003816BE">
        <w:rPr>
          <w:lang w:val="bg-BG"/>
        </w:rPr>
        <w:t xml:space="preserve"> </w:t>
      </w:r>
      <w:r w:rsidR="003816BE" w:rsidRPr="00165370">
        <w:rPr>
          <w:b/>
          <w:bCs/>
        </w:rPr>
        <w:t xml:space="preserve">asterisk </w:t>
      </w:r>
      <w:r w:rsidR="003816BE">
        <w:t>(</w:t>
      </w:r>
      <w:r w:rsidR="003816BE" w:rsidRPr="00165370">
        <w:rPr>
          <w:b/>
          <w:bCs/>
        </w:rPr>
        <w:t>*</w:t>
      </w:r>
      <w:r w:rsidR="003816BE">
        <w:t>).</w:t>
      </w:r>
    </w:p>
    <w:p w14:paraId="545BF838" w14:textId="5166B308" w:rsidR="00C92274" w:rsidRDefault="00C92274" w:rsidP="00C92274">
      <w:pPr>
        <w:pStyle w:val="Index"/>
        <w:numPr>
          <w:ilvl w:val="1"/>
          <w:numId w:val="3"/>
        </w:numPr>
      </w:pPr>
      <w:r>
        <w:t xml:space="preserve">If the </w:t>
      </w:r>
      <w:r w:rsidRPr="003A1C39">
        <w:t>squirrel</w:t>
      </w:r>
      <w:r>
        <w:t xml:space="preserve"> </w:t>
      </w:r>
      <w:r w:rsidRPr="00C92274">
        <w:rPr>
          <w:b/>
          <w:bCs/>
        </w:rPr>
        <w:t>collects all 3 hazelnuts</w:t>
      </w:r>
      <w:r>
        <w:t xml:space="preserve">, the game ends and the </w:t>
      </w:r>
      <w:r w:rsidRPr="00C92274">
        <w:rPr>
          <w:b/>
          <w:bCs/>
        </w:rPr>
        <w:t xml:space="preserve">squirrel </w:t>
      </w:r>
      <w:proofErr w:type="gramStart"/>
      <w:r w:rsidRPr="00C92274">
        <w:rPr>
          <w:b/>
          <w:bCs/>
        </w:rPr>
        <w:t>stays</w:t>
      </w:r>
      <w:proofErr w:type="gramEnd"/>
      <w:r w:rsidRPr="00C92274">
        <w:rPr>
          <w:b/>
          <w:bCs/>
        </w:rPr>
        <w:t xml:space="preserve"> in its last position</w:t>
      </w:r>
      <w:r>
        <w:t>.</w:t>
      </w:r>
    </w:p>
    <w:p w14:paraId="6F42AD3E" w14:textId="350A44AE" w:rsidR="003816BE" w:rsidRDefault="003816BE" w:rsidP="003816BE">
      <w:pPr>
        <w:pStyle w:val="Index"/>
        <w:numPr>
          <w:ilvl w:val="0"/>
          <w:numId w:val="3"/>
        </w:numPr>
      </w:pPr>
      <w:r w:rsidRPr="00A338F8">
        <w:rPr>
          <w:b/>
          <w:bCs/>
        </w:rPr>
        <w:t>Asteri</w:t>
      </w:r>
      <w:r>
        <w:rPr>
          <w:b/>
          <w:bCs/>
        </w:rPr>
        <w:t>s</w:t>
      </w:r>
      <w:r w:rsidRPr="00A338F8">
        <w:rPr>
          <w:b/>
          <w:bCs/>
        </w:rPr>
        <w:t>k</w:t>
      </w:r>
      <w:r>
        <w:rPr>
          <w:b/>
          <w:bCs/>
        </w:rPr>
        <w:t xml:space="preserve"> (*)</w:t>
      </w:r>
      <w:r w:rsidRPr="00A338F8">
        <w:rPr>
          <w:b/>
          <w:bCs/>
        </w:rPr>
        <w:t xml:space="preserve"> does nothing</w:t>
      </w:r>
      <w:r w:rsidRPr="003A1C39">
        <w:t xml:space="preserve">, so </w:t>
      </w:r>
      <w:r w:rsidRPr="003816BE">
        <w:t xml:space="preserve">nothing happens if the squirrel </w:t>
      </w:r>
      <w:r w:rsidRPr="003816BE">
        <w:rPr>
          <w:b/>
          <w:bCs/>
        </w:rPr>
        <w:t>steps on</w:t>
      </w:r>
      <w:r w:rsidRPr="003816BE">
        <w:t xml:space="preserve"> it</w:t>
      </w:r>
      <w:r w:rsidRPr="003A1C39">
        <w:t>.</w:t>
      </w:r>
    </w:p>
    <w:p w14:paraId="2591AD82" w14:textId="26BEE28F" w:rsidR="003816BE" w:rsidRDefault="003816BE" w:rsidP="003816BE">
      <w:pPr>
        <w:pStyle w:val="Index"/>
        <w:numPr>
          <w:ilvl w:val="0"/>
          <w:numId w:val="3"/>
        </w:numPr>
      </w:pPr>
      <w:r w:rsidRPr="003A1C39">
        <w:t xml:space="preserve">If </w:t>
      </w:r>
      <w:r>
        <w:t xml:space="preserve">it </w:t>
      </w:r>
      <w:r w:rsidRPr="003A1C39">
        <w:t>step</w:t>
      </w:r>
      <w:r>
        <w:t>s</w:t>
      </w:r>
      <w:r w:rsidRPr="003A1C39">
        <w:t xml:space="preserve"> on a trap, </w:t>
      </w:r>
      <w:r w:rsidRPr="003A1C39">
        <w:rPr>
          <w:b/>
          <w:bCs/>
        </w:rPr>
        <w:t xml:space="preserve">the game ends and the squirrel </w:t>
      </w:r>
      <w:proofErr w:type="gramStart"/>
      <w:r w:rsidRPr="003A1C39">
        <w:rPr>
          <w:b/>
          <w:bCs/>
        </w:rPr>
        <w:t>dis</w:t>
      </w:r>
      <w:r>
        <w:rPr>
          <w:b/>
          <w:bCs/>
        </w:rPr>
        <w:t>ap</w:t>
      </w:r>
      <w:r w:rsidRPr="003A1C39">
        <w:rPr>
          <w:b/>
          <w:bCs/>
        </w:rPr>
        <w:t>pears</w:t>
      </w:r>
      <w:proofErr w:type="gramEnd"/>
      <w:r w:rsidRPr="003A1C39">
        <w:rPr>
          <w:b/>
          <w:bCs/>
        </w:rPr>
        <w:t xml:space="preserve"> from the screen</w:t>
      </w:r>
      <w:r w:rsidRPr="003A1C39">
        <w:t>.</w:t>
      </w:r>
    </w:p>
    <w:p w14:paraId="4B4C8187" w14:textId="77777777" w:rsidR="003816BE" w:rsidRPr="003816BE" w:rsidRDefault="003816BE" w:rsidP="003816BE">
      <w:pPr>
        <w:pStyle w:val="Index"/>
        <w:numPr>
          <w:ilvl w:val="0"/>
          <w:numId w:val="3"/>
        </w:numPr>
      </w:pPr>
      <w:r w:rsidRPr="003A1C39">
        <w:t xml:space="preserve">If the squirrel moves </w:t>
      </w:r>
      <w:r w:rsidRPr="00C62E87">
        <w:rPr>
          <w:b/>
          <w:bCs/>
        </w:rPr>
        <w:t>out</w:t>
      </w:r>
      <w:r w:rsidRPr="003A1C39">
        <w:t xml:space="preserve"> of the field, </w:t>
      </w:r>
      <w:r w:rsidRPr="003A1C39">
        <w:rPr>
          <w:b/>
          <w:bCs/>
        </w:rPr>
        <w:t>the game ends and dis</w:t>
      </w:r>
      <w:r>
        <w:rPr>
          <w:b/>
          <w:bCs/>
        </w:rPr>
        <w:t>ap</w:t>
      </w:r>
      <w:r w:rsidRPr="003A1C39">
        <w:rPr>
          <w:b/>
          <w:bCs/>
        </w:rPr>
        <w:t>pears from the screen</w:t>
      </w:r>
      <w:r w:rsidRPr="003816BE">
        <w:t>.</w:t>
      </w:r>
    </w:p>
    <w:p w14:paraId="7920BE0D" w14:textId="77777777" w:rsidR="003A1C39" w:rsidRPr="003A1C39" w:rsidRDefault="003A1C39" w:rsidP="003A1C39">
      <w:pPr>
        <w:pStyle w:val="Index"/>
      </w:pPr>
      <w:r w:rsidRPr="003A1C39">
        <w:t>After all commands you will have 4 possible results:</w:t>
      </w:r>
    </w:p>
    <w:p w14:paraId="4A43C292" w14:textId="3D3FE1A4" w:rsidR="00607F7E" w:rsidRPr="00607F7E" w:rsidRDefault="00607F7E">
      <w:pPr>
        <w:pStyle w:val="ac"/>
        <w:numPr>
          <w:ilvl w:val="0"/>
          <w:numId w:val="2"/>
        </w:numPr>
        <w:rPr>
          <w:b/>
          <w:bCs/>
        </w:rPr>
      </w:pPr>
      <w:r w:rsidRPr="00607F7E">
        <w:rPr>
          <w:b/>
          <w:bCs/>
        </w:rPr>
        <w:t xml:space="preserve">You win if </w:t>
      </w:r>
      <w:r w:rsidR="003816BE">
        <w:rPr>
          <w:b/>
          <w:bCs/>
        </w:rPr>
        <w:t xml:space="preserve">the </w:t>
      </w:r>
      <w:r w:rsidR="003816BE" w:rsidRPr="00A338F8">
        <w:rPr>
          <w:b/>
          <w:bCs/>
        </w:rPr>
        <w:t>squirrel</w:t>
      </w:r>
      <w:r w:rsidRPr="00607F7E">
        <w:rPr>
          <w:b/>
          <w:bCs/>
        </w:rPr>
        <w:t xml:space="preserve"> </w:t>
      </w:r>
      <w:r w:rsidR="003816BE">
        <w:rPr>
          <w:b/>
          <w:bCs/>
        </w:rPr>
        <w:t>collects 3 of the</w:t>
      </w:r>
      <w:r w:rsidRPr="00607F7E">
        <w:rPr>
          <w:b/>
          <w:bCs/>
        </w:rPr>
        <w:t xml:space="preserve"> hazelnuts.</w:t>
      </w:r>
    </w:p>
    <w:p w14:paraId="61DCBD35" w14:textId="030A704E" w:rsidR="003816BE" w:rsidRDefault="003816BE">
      <w:pPr>
        <w:pStyle w:val="ac"/>
        <w:numPr>
          <w:ilvl w:val="0"/>
          <w:numId w:val="2"/>
        </w:numPr>
        <w:rPr>
          <w:b/>
          <w:bCs/>
        </w:rPr>
      </w:pPr>
      <w:r>
        <w:rPr>
          <w:b/>
          <w:bCs/>
        </w:rPr>
        <w:t xml:space="preserve">The </w:t>
      </w:r>
      <w:r w:rsidRPr="00A338F8">
        <w:rPr>
          <w:b/>
          <w:bCs/>
        </w:rPr>
        <w:t>squirrel</w:t>
      </w:r>
      <w:r w:rsidRPr="00607F7E">
        <w:rPr>
          <w:b/>
          <w:bCs/>
        </w:rPr>
        <w:t xml:space="preserve"> </w:t>
      </w:r>
      <w:r>
        <w:rPr>
          <w:b/>
          <w:bCs/>
        </w:rPr>
        <w:t>collects less than 3</w:t>
      </w:r>
      <w:r w:rsidRPr="00607F7E">
        <w:rPr>
          <w:b/>
          <w:bCs/>
        </w:rPr>
        <w:t xml:space="preserve"> hazelnuts</w:t>
      </w:r>
      <w:r>
        <w:rPr>
          <w:b/>
          <w:bCs/>
        </w:rPr>
        <w:t>.</w:t>
      </w:r>
    </w:p>
    <w:p w14:paraId="0A46EA21" w14:textId="6F24FA19" w:rsidR="00607F7E" w:rsidRPr="00607F7E" w:rsidRDefault="00607F7E">
      <w:pPr>
        <w:pStyle w:val="ac"/>
        <w:numPr>
          <w:ilvl w:val="0"/>
          <w:numId w:val="2"/>
        </w:numPr>
        <w:rPr>
          <w:b/>
          <w:bCs/>
        </w:rPr>
      </w:pPr>
      <w:r w:rsidRPr="00607F7E">
        <w:rPr>
          <w:b/>
          <w:bCs/>
        </w:rPr>
        <w:t>The squirrel step</w:t>
      </w:r>
      <w:r w:rsidR="003816BE">
        <w:rPr>
          <w:b/>
          <w:bCs/>
        </w:rPr>
        <w:t>s</w:t>
      </w:r>
      <w:r w:rsidRPr="00607F7E">
        <w:rPr>
          <w:b/>
          <w:bCs/>
        </w:rPr>
        <w:t xml:space="preserve"> on a trap.</w:t>
      </w:r>
    </w:p>
    <w:p w14:paraId="0FFCA6A9" w14:textId="61CBCB5F" w:rsidR="00607F7E" w:rsidRPr="00607F7E" w:rsidRDefault="00607F7E">
      <w:pPr>
        <w:pStyle w:val="ac"/>
        <w:numPr>
          <w:ilvl w:val="0"/>
          <w:numId w:val="2"/>
        </w:numPr>
        <w:rPr>
          <w:b/>
          <w:bCs/>
        </w:rPr>
      </w:pPr>
      <w:r w:rsidRPr="00607F7E">
        <w:rPr>
          <w:b/>
          <w:bCs/>
        </w:rPr>
        <w:t>The squirrel moves out of the field.</w:t>
      </w:r>
    </w:p>
    <w:p w14:paraId="7EA757AD" w14:textId="151EA5C7" w:rsidR="007E3B99" w:rsidRDefault="007E3B99" w:rsidP="003A1C39">
      <w:pPr>
        <w:pStyle w:val="3"/>
      </w:pPr>
      <w:r>
        <w:t>Input</w:t>
      </w:r>
    </w:p>
    <w:p w14:paraId="79B89291" w14:textId="04A5BBB7" w:rsidR="003A1C39" w:rsidRPr="00607F7E" w:rsidRDefault="003816BE">
      <w:pPr>
        <w:pStyle w:val="ac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On the first line, you will receive the l</w:t>
      </w:r>
      <w:r w:rsidR="003A1C39" w:rsidRPr="00607F7E">
        <w:rPr>
          <w:b/>
          <w:bCs/>
        </w:rPr>
        <w:t>ength of the field – an integer number</w:t>
      </w:r>
      <w:r>
        <w:rPr>
          <w:b/>
          <w:bCs/>
        </w:rPr>
        <w:t xml:space="preserve"> in the range [3, 5].</w:t>
      </w:r>
    </w:p>
    <w:p w14:paraId="38DBC6E7" w14:textId="2DCCC13A" w:rsidR="003A1C39" w:rsidRPr="00607F7E" w:rsidRDefault="00C92274">
      <w:pPr>
        <w:pStyle w:val="ac"/>
        <w:numPr>
          <w:ilvl w:val="0"/>
          <w:numId w:val="2"/>
        </w:numPr>
        <w:rPr>
          <w:b/>
          <w:bCs/>
        </w:rPr>
      </w:pPr>
      <w:r>
        <w:rPr>
          <w:b/>
          <w:bCs/>
        </w:rPr>
        <w:lastRenderedPageBreak/>
        <w:t>On the second line, you will receive the commands</w:t>
      </w:r>
      <w:r w:rsidR="003A1C39" w:rsidRPr="00607F7E">
        <w:rPr>
          <w:b/>
          <w:bCs/>
        </w:rPr>
        <w:t xml:space="preserve"> to move the squirrel – an array of strings separated by "</w:t>
      </w:r>
      <w:r w:rsidR="00A338F8" w:rsidRPr="00A338F8">
        <w:rPr>
          <w:rFonts w:ascii="Consolas" w:hAnsi="Consolas"/>
          <w:b/>
          <w:bCs/>
        </w:rPr>
        <w:t>,</w:t>
      </w:r>
      <w:r w:rsidR="003A1C39" w:rsidRPr="00A338F8">
        <w:rPr>
          <w:rFonts w:ascii="Consolas" w:hAnsi="Consolas"/>
          <w:b/>
          <w:bCs/>
        </w:rPr>
        <w:t xml:space="preserve"> </w:t>
      </w:r>
      <w:r w:rsidR="00A338F8" w:rsidRPr="00607F7E">
        <w:rPr>
          <w:b/>
          <w:bCs/>
        </w:rPr>
        <w:t>"</w:t>
      </w:r>
      <w:r w:rsidR="00A338F8">
        <w:rPr>
          <w:b/>
          <w:bCs/>
        </w:rPr>
        <w:t>.</w:t>
      </w:r>
    </w:p>
    <w:p w14:paraId="7D9C1B9E" w14:textId="6ECC3874" w:rsidR="003A1C39" w:rsidRPr="00607F7E" w:rsidRDefault="00A338F8">
      <w:pPr>
        <w:pStyle w:val="ac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In t</w:t>
      </w:r>
      <w:r w:rsidR="003A1C39" w:rsidRPr="00607F7E">
        <w:rPr>
          <w:b/>
          <w:bCs/>
        </w:rPr>
        <w:t xml:space="preserve">he next N lines, you will </w:t>
      </w:r>
      <w:r>
        <w:rPr>
          <w:b/>
          <w:bCs/>
        </w:rPr>
        <w:t>receive</w:t>
      </w:r>
      <w:r w:rsidR="003A1C39" w:rsidRPr="00607F7E">
        <w:rPr>
          <w:b/>
          <w:bCs/>
        </w:rPr>
        <w:t xml:space="preserve"> the values for every row.</w:t>
      </w:r>
    </w:p>
    <w:p w14:paraId="6C147B42" w14:textId="4A8F7C30" w:rsidR="005C256B" w:rsidRPr="00FD005A" w:rsidRDefault="005C256B" w:rsidP="003A1C39">
      <w:pPr>
        <w:pStyle w:val="3"/>
        <w:rPr>
          <w:rFonts w:ascii="Calibri" w:eastAsia="Calibri" w:hAnsi="Calibri" w:cs="Calibri"/>
          <w:bCs/>
          <w:color w:val="000000"/>
          <w:u w:color="000000"/>
        </w:rPr>
      </w:pPr>
      <w:r w:rsidRPr="00FD005A">
        <w:t>Output</w:t>
      </w:r>
    </w:p>
    <w:p w14:paraId="0196D6B0" w14:textId="77777777" w:rsidR="003A1C39" w:rsidRPr="00607F7E" w:rsidRDefault="003A1C39">
      <w:pPr>
        <w:pStyle w:val="ac"/>
        <w:numPr>
          <w:ilvl w:val="0"/>
          <w:numId w:val="2"/>
        </w:numPr>
        <w:rPr>
          <w:b/>
          <w:bCs/>
        </w:rPr>
      </w:pPr>
      <w:r w:rsidRPr="00607F7E">
        <w:rPr>
          <w:b/>
          <w:bCs/>
        </w:rPr>
        <w:t>On the first line:</w:t>
      </w:r>
    </w:p>
    <w:p w14:paraId="1E4AFD24" w14:textId="7212A461" w:rsidR="003A1C39" w:rsidRDefault="003A1C39">
      <w:pPr>
        <w:pStyle w:val="ac"/>
        <w:numPr>
          <w:ilvl w:val="1"/>
          <w:numId w:val="2"/>
        </w:numPr>
      </w:pPr>
      <w:r w:rsidRPr="00607F7E">
        <w:t>If the squirrel</w:t>
      </w:r>
      <w:r w:rsidRPr="003A1C39">
        <w:t xml:space="preserve"> goes out of the field - </w:t>
      </w:r>
      <w:r w:rsidRPr="00607F7E">
        <w:rPr>
          <w:rFonts w:ascii="Consolas" w:hAnsi="Consolas"/>
        </w:rPr>
        <w:t>"</w:t>
      </w:r>
      <w:r w:rsidRPr="00607F7E">
        <w:rPr>
          <w:rFonts w:ascii="Consolas" w:hAnsi="Consolas"/>
          <w:b/>
          <w:bCs/>
        </w:rPr>
        <w:t>The squirrel is out of the field.</w:t>
      </w:r>
      <w:r w:rsidRPr="00607F7E">
        <w:rPr>
          <w:rFonts w:ascii="Consolas" w:hAnsi="Consolas"/>
        </w:rPr>
        <w:t>"</w:t>
      </w:r>
      <w:r w:rsidRPr="00607F7E">
        <w:t>.</w:t>
      </w:r>
    </w:p>
    <w:p w14:paraId="0AF6B2DD" w14:textId="4D12D21F" w:rsidR="003A1C39" w:rsidRPr="003A1C39" w:rsidRDefault="003A1C39">
      <w:pPr>
        <w:pStyle w:val="ac"/>
        <w:numPr>
          <w:ilvl w:val="1"/>
          <w:numId w:val="2"/>
        </w:numPr>
      </w:pPr>
      <w:r w:rsidRPr="003A1C39">
        <w:t xml:space="preserve">If the squirrel steps on a trap - </w:t>
      </w:r>
      <w:r w:rsidRPr="00607F7E">
        <w:rPr>
          <w:rFonts w:ascii="Consolas" w:hAnsi="Consolas"/>
        </w:rPr>
        <w:t>"</w:t>
      </w:r>
      <w:r w:rsidRPr="00607F7E">
        <w:rPr>
          <w:rFonts w:ascii="Consolas" w:hAnsi="Consolas"/>
          <w:b/>
          <w:bCs/>
        </w:rPr>
        <w:t>Unfortunately, the squirrel step</w:t>
      </w:r>
      <w:r w:rsidR="00563B40">
        <w:rPr>
          <w:rFonts w:ascii="Consolas" w:hAnsi="Consolas"/>
          <w:b/>
          <w:bCs/>
        </w:rPr>
        <w:t>ped</w:t>
      </w:r>
      <w:r w:rsidRPr="00607F7E">
        <w:rPr>
          <w:rFonts w:ascii="Consolas" w:hAnsi="Consolas"/>
          <w:b/>
          <w:bCs/>
        </w:rPr>
        <w:t xml:space="preserve"> on a trap...</w:t>
      </w:r>
      <w:r w:rsidRPr="00607F7E">
        <w:rPr>
          <w:rFonts w:ascii="Consolas" w:hAnsi="Consolas"/>
        </w:rPr>
        <w:t>"</w:t>
      </w:r>
      <w:r w:rsidRPr="00607F7E">
        <w:t>.</w:t>
      </w:r>
    </w:p>
    <w:p w14:paraId="1FB4E4A1" w14:textId="4A4BCD1E" w:rsidR="003A1C39" w:rsidRPr="00607F7E" w:rsidRDefault="003A1C39">
      <w:pPr>
        <w:pStyle w:val="ac"/>
        <w:numPr>
          <w:ilvl w:val="1"/>
          <w:numId w:val="2"/>
        </w:numPr>
      </w:pPr>
      <w:r w:rsidRPr="003A1C39">
        <w:t xml:space="preserve">If the squirrel hasn’t </w:t>
      </w:r>
      <w:r w:rsidR="00C92274">
        <w:t>collected</w:t>
      </w:r>
      <w:r w:rsidRPr="003A1C39">
        <w:t xml:space="preserve"> all hazelnuts - </w:t>
      </w:r>
      <w:r w:rsidRPr="00607F7E">
        <w:rPr>
          <w:rFonts w:ascii="Consolas" w:hAnsi="Consolas"/>
        </w:rPr>
        <w:t>"</w:t>
      </w:r>
      <w:r w:rsidRPr="00607F7E">
        <w:rPr>
          <w:rFonts w:ascii="Consolas" w:hAnsi="Consolas"/>
          <w:b/>
          <w:bCs/>
        </w:rPr>
        <w:t xml:space="preserve">There are more hazelnuts to </w:t>
      </w:r>
      <w:r w:rsidR="00C92274">
        <w:rPr>
          <w:rFonts w:ascii="Consolas" w:hAnsi="Consolas"/>
          <w:b/>
          <w:bCs/>
        </w:rPr>
        <w:t>collect</w:t>
      </w:r>
      <w:r w:rsidRPr="00607F7E">
        <w:rPr>
          <w:rFonts w:ascii="Consolas" w:hAnsi="Consolas"/>
          <w:b/>
          <w:bCs/>
        </w:rPr>
        <w:t>.</w:t>
      </w:r>
      <w:r w:rsidRPr="00607F7E">
        <w:rPr>
          <w:rFonts w:ascii="Consolas" w:hAnsi="Consolas"/>
        </w:rPr>
        <w:t>"</w:t>
      </w:r>
      <w:r w:rsidRPr="00607F7E">
        <w:t>.</w:t>
      </w:r>
    </w:p>
    <w:p w14:paraId="1D749C84" w14:textId="71120372" w:rsidR="003A1C39" w:rsidRDefault="003A1C39">
      <w:pPr>
        <w:pStyle w:val="ac"/>
        <w:numPr>
          <w:ilvl w:val="1"/>
          <w:numId w:val="2"/>
        </w:numPr>
      </w:pPr>
      <w:r w:rsidRPr="003A1C39">
        <w:t xml:space="preserve">If the squirrel has </w:t>
      </w:r>
      <w:r w:rsidR="00C92274">
        <w:t>collected</w:t>
      </w:r>
      <w:r w:rsidR="00C92274" w:rsidRPr="003A1C39">
        <w:t xml:space="preserve"> </w:t>
      </w:r>
      <w:r w:rsidRPr="003A1C39">
        <w:t xml:space="preserve">all hazelnuts - </w:t>
      </w:r>
      <w:r w:rsidRPr="00607F7E">
        <w:rPr>
          <w:rFonts w:ascii="Consolas" w:hAnsi="Consolas"/>
        </w:rPr>
        <w:t>"</w:t>
      </w:r>
      <w:r w:rsidRPr="00607F7E">
        <w:rPr>
          <w:rFonts w:ascii="Consolas" w:hAnsi="Consolas"/>
          <w:b/>
          <w:bCs/>
        </w:rPr>
        <w:t xml:space="preserve">Good job! You have </w:t>
      </w:r>
      <w:r w:rsidR="0037619C">
        <w:rPr>
          <w:rFonts w:ascii="Consolas" w:hAnsi="Consolas"/>
          <w:b/>
          <w:bCs/>
        </w:rPr>
        <w:t>collected</w:t>
      </w:r>
      <w:r w:rsidRPr="00607F7E">
        <w:rPr>
          <w:rFonts w:ascii="Consolas" w:hAnsi="Consolas"/>
          <w:b/>
          <w:bCs/>
        </w:rPr>
        <w:t xml:space="preserve"> all hazelnuts!</w:t>
      </w:r>
      <w:r w:rsidRPr="00607F7E">
        <w:rPr>
          <w:rFonts w:ascii="Consolas" w:hAnsi="Consolas"/>
        </w:rPr>
        <w:t>"</w:t>
      </w:r>
      <w:r w:rsidRPr="00607F7E">
        <w:t>.</w:t>
      </w:r>
    </w:p>
    <w:p w14:paraId="5B1B2BCA" w14:textId="49572D9B" w:rsidR="0037619C" w:rsidRDefault="00563B40" w:rsidP="0037619C">
      <w:pPr>
        <w:pStyle w:val="ac"/>
        <w:numPr>
          <w:ilvl w:val="0"/>
          <w:numId w:val="2"/>
        </w:numPr>
      </w:pPr>
      <w:r>
        <w:t>On the second line, p</w:t>
      </w:r>
      <w:r w:rsidR="0037619C" w:rsidRPr="0037619C">
        <w:t xml:space="preserve">rint the </w:t>
      </w:r>
      <w:r w:rsidR="0037619C" w:rsidRPr="00563B40">
        <w:rPr>
          <w:b/>
          <w:bCs/>
        </w:rPr>
        <w:t>number of collected hazelnuts</w:t>
      </w:r>
      <w:r w:rsidR="0037619C" w:rsidRPr="0037619C">
        <w:t xml:space="preserve"> - </w:t>
      </w:r>
      <w:r w:rsidR="0037619C" w:rsidRPr="0037619C">
        <w:rPr>
          <w:rFonts w:ascii="Consolas" w:hAnsi="Consolas"/>
          <w:b/>
          <w:bCs/>
        </w:rPr>
        <w:t>"Hazelnuts collected: {</w:t>
      </w:r>
      <w:proofErr w:type="spellStart"/>
      <w:r w:rsidR="0037619C" w:rsidRPr="0037619C">
        <w:rPr>
          <w:rFonts w:ascii="Consolas" w:hAnsi="Consolas"/>
          <w:b/>
          <w:bCs/>
        </w:rPr>
        <w:t>hazelnuts</w:t>
      </w:r>
      <w:r w:rsidR="00B1702E">
        <w:rPr>
          <w:rFonts w:ascii="Consolas" w:hAnsi="Consolas"/>
          <w:b/>
          <w:bCs/>
        </w:rPr>
        <w:t>C</w:t>
      </w:r>
      <w:r w:rsidR="0037619C" w:rsidRPr="0037619C">
        <w:rPr>
          <w:rFonts w:ascii="Consolas" w:hAnsi="Consolas"/>
          <w:b/>
          <w:bCs/>
        </w:rPr>
        <w:t>ount</w:t>
      </w:r>
      <w:proofErr w:type="spellEnd"/>
      <w:r w:rsidR="0037619C" w:rsidRPr="0037619C">
        <w:rPr>
          <w:rFonts w:ascii="Consolas" w:hAnsi="Consolas"/>
          <w:b/>
          <w:bCs/>
        </w:rPr>
        <w:t>}"</w:t>
      </w:r>
    </w:p>
    <w:p w14:paraId="6288A386" w14:textId="564154D5" w:rsidR="005C256B" w:rsidRDefault="005C256B" w:rsidP="003A1C39">
      <w:pPr>
        <w:pStyle w:val="3"/>
        <w:spacing w:before="0" w:after="0"/>
        <w:jc w:val="both"/>
        <w:rPr>
          <w:rFonts w:eastAsia="MS Mincho"/>
        </w:rPr>
      </w:pPr>
      <w:r>
        <w:rPr>
          <w:rFonts w:eastAsia="MS Mincho"/>
        </w:rPr>
        <w:t>Constraints</w:t>
      </w:r>
    </w:p>
    <w:p w14:paraId="2360506A" w14:textId="42F3E51E" w:rsidR="00607F7E" w:rsidRDefault="00607F7E">
      <w:pPr>
        <w:pStyle w:val="ac"/>
        <w:numPr>
          <w:ilvl w:val="0"/>
          <w:numId w:val="2"/>
        </w:numPr>
      </w:pPr>
      <w:r>
        <w:t>The size of the field will be between</w:t>
      </w:r>
      <w:r w:rsidRPr="00607F7E">
        <w:rPr>
          <w:b/>
          <w:bCs/>
        </w:rPr>
        <w:t xml:space="preserve"> [</w:t>
      </w:r>
      <w:r w:rsidR="00563B40">
        <w:rPr>
          <w:b/>
          <w:bCs/>
        </w:rPr>
        <w:t>3,5</w:t>
      </w:r>
      <w:r w:rsidRPr="00607F7E">
        <w:rPr>
          <w:b/>
          <w:bCs/>
        </w:rPr>
        <w:t>]</w:t>
      </w:r>
      <w:r>
        <w:t>.</w:t>
      </w:r>
    </w:p>
    <w:p w14:paraId="436F3309" w14:textId="1CBD7F53" w:rsidR="00C92274" w:rsidRDefault="00C92274">
      <w:pPr>
        <w:pStyle w:val="ac"/>
        <w:numPr>
          <w:ilvl w:val="0"/>
          <w:numId w:val="2"/>
        </w:numPr>
      </w:pPr>
      <w:r>
        <w:t xml:space="preserve">There could be </w:t>
      </w:r>
      <w:r w:rsidRPr="00C92274">
        <w:rPr>
          <w:b/>
          <w:bCs/>
        </w:rPr>
        <w:t>one</w:t>
      </w:r>
      <w:r>
        <w:t xml:space="preserve"> or </w:t>
      </w:r>
      <w:r w:rsidRPr="00C92274">
        <w:rPr>
          <w:b/>
          <w:bCs/>
        </w:rPr>
        <w:t xml:space="preserve">no </w:t>
      </w:r>
      <w:r>
        <w:rPr>
          <w:b/>
          <w:bCs/>
        </w:rPr>
        <w:t>trap</w:t>
      </w:r>
      <w:r>
        <w:t xml:space="preserve"> on the field.</w:t>
      </w:r>
    </w:p>
    <w:p w14:paraId="25B0078C" w14:textId="728DC298" w:rsidR="00C92274" w:rsidRDefault="00C92274">
      <w:pPr>
        <w:pStyle w:val="ac"/>
        <w:numPr>
          <w:ilvl w:val="0"/>
          <w:numId w:val="2"/>
        </w:numPr>
      </w:pPr>
      <w:r>
        <w:t xml:space="preserve">There will always be </w:t>
      </w:r>
      <w:r w:rsidRPr="00C92274">
        <w:rPr>
          <w:b/>
          <w:bCs/>
        </w:rPr>
        <w:t>3 hazelnuts on the field</w:t>
      </w:r>
      <w:r>
        <w:t>.</w:t>
      </w:r>
    </w:p>
    <w:p w14:paraId="4DED425E" w14:textId="77777777" w:rsidR="001D6C8C" w:rsidRDefault="001D6C8C" w:rsidP="001D6C8C">
      <w:pPr>
        <w:pStyle w:val="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pPr w:leftFromText="141" w:rightFromText="141" w:bottomFromText="200" w:vertAnchor="text" w:horzAnchor="margin" w:tblpY="64"/>
        <w:tblW w:w="106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1"/>
        <w:gridCol w:w="3402"/>
        <w:gridCol w:w="3522"/>
      </w:tblGrid>
      <w:tr w:rsidR="001D6C8C" w14:paraId="0B40E7C7" w14:textId="77777777" w:rsidTr="00A338F8">
        <w:trPr>
          <w:trHeight w:val="22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7EAD0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ab"/>
              </w:rPr>
            </w:pPr>
            <w:r w:rsidRPr="00747907">
              <w:rPr>
                <w:rStyle w:val="ab"/>
              </w:rPr>
              <w:t>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97FF2A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ab"/>
              </w:rPr>
            </w:pPr>
            <w:r w:rsidRPr="00747907">
              <w:rPr>
                <w:rStyle w:val="ab"/>
              </w:rPr>
              <w:t>Output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249A52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ab"/>
              </w:rPr>
            </w:pPr>
            <w:r w:rsidRPr="00747907">
              <w:rPr>
                <w:rStyle w:val="ab"/>
              </w:rPr>
              <w:t>Comments</w:t>
            </w:r>
          </w:p>
        </w:tc>
      </w:tr>
      <w:tr w:rsidR="003A1C39" w14:paraId="4ED04491" w14:textId="77777777" w:rsidTr="00A338F8">
        <w:trPr>
          <w:trHeight w:val="2162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5EA68" w14:textId="77777777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61AB3571" w14:textId="77777777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left, left, up, right, up, </w:t>
            </w:r>
            <w:proofErr w:type="gramStart"/>
            <w:r>
              <w:rPr>
                <w:rFonts w:ascii="Consolas" w:hAnsi="Consolas"/>
                <w:bCs/>
              </w:rPr>
              <w:t>up</w:t>
            </w:r>
            <w:proofErr w:type="gramEnd"/>
          </w:p>
          <w:p w14:paraId="055014B1" w14:textId="571D1E9C" w:rsidR="003A1C39" w:rsidRDefault="00B1702E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</w:t>
            </w:r>
            <w:r w:rsidR="003A1C39">
              <w:rPr>
                <w:rFonts w:ascii="Consolas" w:hAnsi="Consolas"/>
                <w:noProof/>
              </w:rPr>
              <w:t>*h**</w:t>
            </w:r>
          </w:p>
          <w:p w14:paraId="719EA279" w14:textId="77777777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****</w:t>
            </w:r>
          </w:p>
          <w:p w14:paraId="264959FF" w14:textId="77777777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h***</w:t>
            </w:r>
          </w:p>
          <w:p w14:paraId="278E9EBB" w14:textId="77777777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h*s*</w:t>
            </w:r>
          </w:p>
          <w:p w14:paraId="71CA9670" w14:textId="63F59024" w:rsidR="003A1C39" w:rsidRPr="00747907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****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AB2BB" w14:textId="253D4C18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</w:rPr>
            </w:pPr>
            <w:r w:rsidRPr="009B7C4A">
              <w:rPr>
                <w:rFonts w:ascii="Consolas" w:hAnsi="Consolas"/>
              </w:rPr>
              <w:t>Good</w:t>
            </w:r>
            <w:r w:rsidRPr="009B7C4A">
              <w:rPr>
                <w:rFonts w:ascii="Consolas" w:hAnsi="Consolas"/>
                <w:spacing w:val="-3"/>
              </w:rPr>
              <w:t xml:space="preserve"> </w:t>
            </w:r>
            <w:r w:rsidRPr="009B7C4A">
              <w:rPr>
                <w:rFonts w:ascii="Consolas" w:hAnsi="Consolas"/>
              </w:rPr>
              <w:t>job!</w:t>
            </w:r>
            <w:r w:rsidRPr="009B7C4A">
              <w:rPr>
                <w:rFonts w:ascii="Consolas" w:hAnsi="Consolas"/>
                <w:spacing w:val="-2"/>
              </w:rPr>
              <w:t xml:space="preserve"> </w:t>
            </w:r>
            <w:r w:rsidRPr="009B7C4A">
              <w:rPr>
                <w:rFonts w:ascii="Consolas" w:hAnsi="Consolas"/>
              </w:rPr>
              <w:t>You</w:t>
            </w:r>
            <w:r w:rsidRPr="009B7C4A">
              <w:rPr>
                <w:rFonts w:ascii="Consolas" w:hAnsi="Consolas"/>
                <w:spacing w:val="-2"/>
              </w:rPr>
              <w:t xml:space="preserve"> </w:t>
            </w:r>
            <w:r w:rsidRPr="009B7C4A">
              <w:rPr>
                <w:rFonts w:ascii="Consolas" w:hAnsi="Consolas"/>
              </w:rPr>
              <w:t>have</w:t>
            </w:r>
            <w:r>
              <w:rPr>
                <w:rFonts w:ascii="Consolas" w:hAnsi="Consolas"/>
              </w:rPr>
              <w:t xml:space="preserve"> </w:t>
            </w:r>
            <w:r w:rsidR="00B1702E">
              <w:rPr>
                <w:rFonts w:ascii="Consolas" w:hAnsi="Consolas"/>
              </w:rPr>
              <w:t>collected</w:t>
            </w:r>
            <w:r>
              <w:rPr>
                <w:rFonts w:ascii="Consolas" w:hAnsi="Consolas"/>
              </w:rPr>
              <w:t xml:space="preserve"> all hazelnuts!</w:t>
            </w:r>
          </w:p>
          <w:p w14:paraId="01C0530F" w14:textId="4093897D" w:rsidR="0037619C" w:rsidRPr="00747907" w:rsidRDefault="00563B40" w:rsidP="0037619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563B40">
              <w:rPr>
                <w:rFonts w:ascii="Consolas" w:hAnsi="Consolas" w:cs="Consolas"/>
                <w:bCs/>
                <w:noProof/>
              </w:rPr>
              <w:t>Hazelnuts collected:</w:t>
            </w:r>
            <w:r>
              <w:rPr>
                <w:rFonts w:ascii="Consolas" w:hAnsi="Consolas" w:cs="Consolas"/>
                <w:bCs/>
                <w:noProof/>
              </w:rPr>
              <w:t xml:space="preserve"> 3</w:t>
            </w:r>
          </w:p>
          <w:p w14:paraId="21F4E098" w14:textId="0EC5DA1C" w:rsidR="003A1C39" w:rsidRPr="00747907" w:rsidRDefault="003A1C39" w:rsidP="003A1C39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8E183" w14:textId="4A4A64B1" w:rsidR="003A1C39" w:rsidRPr="00537722" w:rsidRDefault="003A1C39" w:rsidP="003A1C39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3A1C39">
              <w:rPr>
                <w:rFonts w:cstheme="minorHAnsi"/>
                <w:noProof/>
              </w:rPr>
              <w:t xml:space="preserve">The squirrel moves 2 times to the left and collects </w:t>
            </w:r>
            <w:r w:rsidRPr="00A338F8">
              <w:rPr>
                <w:rFonts w:cstheme="minorHAnsi"/>
                <w:noProof/>
              </w:rPr>
              <w:t>its</w:t>
            </w:r>
            <w:r w:rsidRPr="003A1C39">
              <w:rPr>
                <w:rFonts w:cstheme="minorHAnsi"/>
                <w:noProof/>
              </w:rPr>
              <w:t xml:space="preserve"> first hazelnut. After that collect the second one. Finally</w:t>
            </w:r>
            <w:r w:rsidR="00A338F8">
              <w:rPr>
                <w:rFonts w:cstheme="minorHAnsi"/>
                <w:noProof/>
              </w:rPr>
              <w:t>,</w:t>
            </w:r>
            <w:r w:rsidRPr="003A1C39">
              <w:rPr>
                <w:rFonts w:cstheme="minorHAnsi"/>
                <w:noProof/>
              </w:rPr>
              <w:t xml:space="preserve"> with </w:t>
            </w:r>
            <w:r w:rsidR="00A338F8">
              <w:rPr>
                <w:rFonts w:cstheme="minorHAnsi"/>
                <w:noProof/>
              </w:rPr>
              <w:t xml:space="preserve">the </w:t>
            </w:r>
            <w:r w:rsidRPr="003A1C39">
              <w:rPr>
                <w:rFonts w:cstheme="minorHAnsi"/>
                <w:noProof/>
              </w:rPr>
              <w:t xml:space="preserve">last </w:t>
            </w:r>
            <w:r w:rsidR="00A338F8" w:rsidRPr="00A338F8">
              <w:rPr>
                <w:rFonts w:cstheme="minorHAnsi"/>
              </w:rPr>
              <w:t>"</w:t>
            </w:r>
            <w:r w:rsidRPr="00A338F8">
              <w:rPr>
                <w:rFonts w:ascii="Consolas" w:hAnsi="Consolas" w:cstheme="minorHAnsi"/>
                <w:b/>
                <w:bCs/>
                <w:noProof/>
              </w:rPr>
              <w:t>up</w:t>
            </w:r>
            <w:r w:rsidR="00A338F8" w:rsidRPr="00A338F8">
              <w:rPr>
                <w:rFonts w:cstheme="minorHAnsi"/>
              </w:rPr>
              <w:t>"</w:t>
            </w:r>
            <w:r w:rsidRPr="003A1C39">
              <w:rPr>
                <w:rFonts w:cstheme="minorHAnsi"/>
                <w:noProof/>
              </w:rPr>
              <w:t xml:space="preserve"> command, the squirrel collect</w:t>
            </w:r>
            <w:r w:rsidR="00A338F8">
              <w:rPr>
                <w:rFonts w:cstheme="minorHAnsi"/>
                <w:noProof/>
              </w:rPr>
              <w:t>s</w:t>
            </w:r>
            <w:r w:rsidRPr="003A1C39">
              <w:rPr>
                <w:rFonts w:cstheme="minorHAnsi"/>
                <w:noProof/>
              </w:rPr>
              <w:t xml:space="preserve"> its final hazelnut.</w:t>
            </w:r>
          </w:p>
        </w:tc>
      </w:tr>
      <w:tr w:rsidR="003A1C39" w14:paraId="63F2C945" w14:textId="77777777" w:rsidTr="00A338F8">
        <w:trPr>
          <w:trHeight w:val="626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9FFF4" w14:textId="28F3F5A4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4</w:t>
            </w:r>
          </w:p>
          <w:p w14:paraId="7D00A3C4" w14:textId="6474614F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own, down, right, right</w:t>
            </w:r>
          </w:p>
          <w:p w14:paraId="5FC61181" w14:textId="1F93A8DB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*s*h</w:t>
            </w:r>
          </w:p>
          <w:p w14:paraId="7EC1A4DC" w14:textId="22FB8452" w:rsidR="003A1C39" w:rsidRDefault="00B1702E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*</w:t>
            </w:r>
            <w:r w:rsidR="003A1C39">
              <w:rPr>
                <w:rFonts w:ascii="Consolas" w:hAnsi="Consolas"/>
                <w:bCs/>
              </w:rPr>
              <w:t>**h</w:t>
            </w:r>
          </w:p>
          <w:p w14:paraId="24C4CF3E" w14:textId="1E38AAEA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***t</w:t>
            </w:r>
          </w:p>
          <w:p w14:paraId="7F0196AA" w14:textId="3DBB5D02" w:rsidR="003A1C39" w:rsidRP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***</w:t>
            </w:r>
          </w:p>
          <w:p w14:paraId="6BBC84FD" w14:textId="12392219" w:rsidR="003A1C39" w:rsidRPr="00747907" w:rsidRDefault="003A1C39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A8CBA" w14:textId="1F933AD5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nfortunately, the squirrel step</w:t>
            </w:r>
            <w:r w:rsidR="00B1702E">
              <w:rPr>
                <w:rFonts w:ascii="Consolas" w:hAnsi="Consolas"/>
                <w:bCs/>
              </w:rPr>
              <w:t>ped</w:t>
            </w:r>
            <w:r>
              <w:rPr>
                <w:rFonts w:ascii="Consolas" w:hAnsi="Consolas"/>
                <w:bCs/>
              </w:rPr>
              <w:t xml:space="preserve"> on a trap</w:t>
            </w:r>
            <w:r w:rsidR="00A338F8">
              <w:rPr>
                <w:rFonts w:ascii="Consolas" w:hAnsi="Consolas"/>
                <w:bCs/>
              </w:rPr>
              <w:t>...</w:t>
            </w:r>
          </w:p>
          <w:p w14:paraId="3A46C503" w14:textId="21B40E3B" w:rsidR="00B1702E" w:rsidRPr="00747907" w:rsidRDefault="00B1702E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1702E">
              <w:rPr>
                <w:rFonts w:ascii="Consolas" w:hAnsi="Consolas" w:cs="Consolas"/>
                <w:noProof/>
              </w:rPr>
              <w:t>Hazelnuts collected: 0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0DB88" w14:textId="7CEDA6DF" w:rsidR="00085434" w:rsidRPr="003A1C39" w:rsidRDefault="00085434" w:rsidP="003A1C39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</w:tc>
      </w:tr>
      <w:tr w:rsidR="00085434" w14:paraId="3FC5AC61" w14:textId="77777777" w:rsidTr="00A338F8">
        <w:trPr>
          <w:trHeight w:val="626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E1E6D" w14:textId="77777777" w:rsidR="00085434" w:rsidRPr="00085434" w:rsidRDefault="0008543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085434">
              <w:rPr>
                <w:rFonts w:ascii="Consolas" w:hAnsi="Consolas"/>
                <w:bCs/>
              </w:rPr>
              <w:t>4</w:t>
            </w:r>
          </w:p>
          <w:p w14:paraId="2942009C" w14:textId="77777777" w:rsidR="00085434" w:rsidRPr="00085434" w:rsidRDefault="0008543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085434">
              <w:rPr>
                <w:rFonts w:ascii="Consolas" w:hAnsi="Consolas"/>
                <w:bCs/>
              </w:rPr>
              <w:t>down, down, right, right</w:t>
            </w:r>
          </w:p>
          <w:p w14:paraId="641E1F4F" w14:textId="77777777" w:rsidR="00085434" w:rsidRPr="00085434" w:rsidRDefault="0008543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085434">
              <w:rPr>
                <w:rFonts w:ascii="Consolas" w:hAnsi="Consolas"/>
                <w:bCs/>
              </w:rPr>
              <w:t>h***</w:t>
            </w:r>
          </w:p>
          <w:p w14:paraId="72A41434" w14:textId="4C9EEFC3" w:rsidR="00085434" w:rsidRPr="00085434" w:rsidRDefault="00B1702E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*</w:t>
            </w:r>
            <w:r w:rsidR="00085434" w:rsidRPr="00085434">
              <w:rPr>
                <w:rFonts w:ascii="Consolas" w:hAnsi="Consolas"/>
                <w:bCs/>
              </w:rPr>
              <w:t>**h</w:t>
            </w:r>
          </w:p>
          <w:p w14:paraId="1BA80E6C" w14:textId="77777777" w:rsidR="00085434" w:rsidRPr="00085434" w:rsidRDefault="0008543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085434">
              <w:rPr>
                <w:rFonts w:ascii="Consolas" w:hAnsi="Consolas"/>
                <w:bCs/>
              </w:rPr>
              <w:t>*s*t</w:t>
            </w:r>
          </w:p>
          <w:p w14:paraId="17A6B64D" w14:textId="193DFEB5" w:rsidR="00085434" w:rsidRPr="00713AC4" w:rsidRDefault="0008543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085434">
              <w:rPr>
                <w:rFonts w:ascii="Consolas" w:hAnsi="Consolas"/>
                <w:bCs/>
              </w:rPr>
              <w:t>**h*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284A9" w14:textId="77777777" w:rsidR="00085434" w:rsidRPr="00085434" w:rsidRDefault="0008543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085434">
              <w:rPr>
                <w:rFonts w:ascii="Consolas" w:hAnsi="Consolas"/>
                <w:bCs/>
              </w:rPr>
              <w:t>The squirrel is out of the field.</w:t>
            </w:r>
          </w:p>
          <w:p w14:paraId="71AC5959" w14:textId="7EDEDEB7" w:rsidR="00085434" w:rsidRDefault="00B1702E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B1702E">
              <w:rPr>
                <w:rFonts w:ascii="Consolas" w:hAnsi="Consolas"/>
                <w:bCs/>
              </w:rPr>
              <w:t>Hazelnuts collected: 0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CA011" w14:textId="77777777" w:rsidR="00085434" w:rsidRPr="003A1C39" w:rsidRDefault="00085434" w:rsidP="003A1C39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</w:tc>
      </w:tr>
    </w:tbl>
    <w:p w14:paraId="56718B4C" w14:textId="77777777" w:rsidR="001D6C8C" w:rsidRPr="00640502" w:rsidRDefault="001D6C8C" w:rsidP="00410799">
      <w:pPr>
        <w:suppressAutoHyphens/>
        <w:spacing w:before="0" w:after="0" w:line="240" w:lineRule="auto"/>
        <w:jc w:val="both"/>
      </w:pPr>
    </w:p>
    <w:sectPr w:rsidR="001D6C8C" w:rsidRPr="00640502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8A0D5" w14:textId="77777777" w:rsidR="00943000" w:rsidRDefault="00943000" w:rsidP="008068A2">
      <w:pPr>
        <w:spacing w:after="0" w:line="240" w:lineRule="auto"/>
      </w:pPr>
      <w:r>
        <w:separator/>
      </w:r>
    </w:p>
  </w:endnote>
  <w:endnote w:type="continuationSeparator" w:id="0">
    <w:p w14:paraId="6E17028B" w14:textId="77777777" w:rsidR="00943000" w:rsidRDefault="0094300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7A1FD4" w:rsidRDefault="007A1FD4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A1FD4" w:rsidRPr="002C539D" w:rsidRDefault="007A1FD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7A1FD4" w:rsidRPr="002C539D" w:rsidRDefault="007A1FD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B9AFF36" w:rsidR="007A1FD4" w:rsidRPr="002C539D" w:rsidRDefault="007A1FD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7A1FD4" w:rsidRPr="00596AA5" w:rsidRDefault="007A1FD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B9AFF36" w:rsidR="007A1FD4" w:rsidRPr="002C539D" w:rsidRDefault="007A1FD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7A1FD4" w:rsidRPr="00596AA5" w:rsidRDefault="007A1FD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A1FD4" w:rsidRPr="00596AA5" w:rsidRDefault="007A1FD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3AC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3AC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7A1FD4" w:rsidRPr="00596AA5" w:rsidRDefault="007A1FD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13AC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13AC4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430110" w14:textId="77777777" w:rsidR="00943000" w:rsidRDefault="00943000" w:rsidP="008068A2">
      <w:pPr>
        <w:spacing w:after="0" w:line="240" w:lineRule="auto"/>
      </w:pPr>
      <w:r>
        <w:separator/>
      </w:r>
    </w:p>
  </w:footnote>
  <w:footnote w:type="continuationSeparator" w:id="0">
    <w:p w14:paraId="3C45C5A2" w14:textId="77777777" w:rsidR="00943000" w:rsidRDefault="0094300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7A1FD4" w:rsidRDefault="007A1FD4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AE77EF"/>
    <w:multiLevelType w:val="hybridMultilevel"/>
    <w:tmpl w:val="B4967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DC0920"/>
    <w:multiLevelType w:val="hybridMultilevel"/>
    <w:tmpl w:val="34BC65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6406478">
    <w:abstractNumId w:val="0"/>
  </w:num>
  <w:num w:numId="2" w16cid:durableId="1297570399">
    <w:abstractNumId w:val="1"/>
  </w:num>
  <w:num w:numId="3" w16cid:durableId="1177889076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AyMjU0tDCzMDZS0lEKTi0uzszPAykwqwUAbizmy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9F0"/>
    <w:rsid w:val="00047BD2"/>
    <w:rsid w:val="00064D15"/>
    <w:rsid w:val="00081E2A"/>
    <w:rsid w:val="00085434"/>
    <w:rsid w:val="0008559D"/>
    <w:rsid w:val="00086727"/>
    <w:rsid w:val="0009209B"/>
    <w:rsid w:val="000A6794"/>
    <w:rsid w:val="000B39E6"/>
    <w:rsid w:val="000B56F0"/>
    <w:rsid w:val="000C3FD7"/>
    <w:rsid w:val="000C5361"/>
    <w:rsid w:val="000E7368"/>
    <w:rsid w:val="00103906"/>
    <w:rsid w:val="001275B9"/>
    <w:rsid w:val="00142C75"/>
    <w:rsid w:val="001449E8"/>
    <w:rsid w:val="00144A11"/>
    <w:rsid w:val="001619DF"/>
    <w:rsid w:val="00164CDC"/>
    <w:rsid w:val="00165370"/>
    <w:rsid w:val="00167CF1"/>
    <w:rsid w:val="00171021"/>
    <w:rsid w:val="00171EA1"/>
    <w:rsid w:val="00175E1D"/>
    <w:rsid w:val="001837BD"/>
    <w:rsid w:val="00183A2C"/>
    <w:rsid w:val="001A6728"/>
    <w:rsid w:val="001A7D81"/>
    <w:rsid w:val="001B7060"/>
    <w:rsid w:val="001C1FCD"/>
    <w:rsid w:val="001D1998"/>
    <w:rsid w:val="001D2464"/>
    <w:rsid w:val="001D50AE"/>
    <w:rsid w:val="001D6C8C"/>
    <w:rsid w:val="001E1161"/>
    <w:rsid w:val="001E3FEF"/>
    <w:rsid w:val="001E770D"/>
    <w:rsid w:val="00202683"/>
    <w:rsid w:val="00215FCE"/>
    <w:rsid w:val="002326A7"/>
    <w:rsid w:val="00232E7D"/>
    <w:rsid w:val="00264287"/>
    <w:rsid w:val="0026589D"/>
    <w:rsid w:val="002664E1"/>
    <w:rsid w:val="002674C4"/>
    <w:rsid w:val="00273146"/>
    <w:rsid w:val="002804C0"/>
    <w:rsid w:val="002819B5"/>
    <w:rsid w:val="002853F4"/>
    <w:rsid w:val="0029307F"/>
    <w:rsid w:val="002A2D2D"/>
    <w:rsid w:val="002A69C1"/>
    <w:rsid w:val="002B6862"/>
    <w:rsid w:val="002C21F8"/>
    <w:rsid w:val="002C539D"/>
    <w:rsid w:val="002C71C6"/>
    <w:rsid w:val="002D07CA"/>
    <w:rsid w:val="00305122"/>
    <w:rsid w:val="003230CF"/>
    <w:rsid w:val="0033212E"/>
    <w:rsid w:val="0033490F"/>
    <w:rsid w:val="003439DC"/>
    <w:rsid w:val="0037619C"/>
    <w:rsid w:val="003809D6"/>
    <w:rsid w:val="00380A57"/>
    <w:rsid w:val="003816BE"/>
    <w:rsid w:val="003817EF"/>
    <w:rsid w:val="00382A45"/>
    <w:rsid w:val="003A1601"/>
    <w:rsid w:val="003A1C39"/>
    <w:rsid w:val="003A33F9"/>
    <w:rsid w:val="003A5602"/>
    <w:rsid w:val="003B0278"/>
    <w:rsid w:val="003B1846"/>
    <w:rsid w:val="003B6A53"/>
    <w:rsid w:val="003D5044"/>
    <w:rsid w:val="003E1013"/>
    <w:rsid w:val="003E167F"/>
    <w:rsid w:val="003E2A3C"/>
    <w:rsid w:val="003E2F33"/>
    <w:rsid w:val="003E6BFB"/>
    <w:rsid w:val="003F1864"/>
    <w:rsid w:val="003F2E13"/>
    <w:rsid w:val="00410799"/>
    <w:rsid w:val="0041081C"/>
    <w:rsid w:val="00412D78"/>
    <w:rsid w:val="004311CA"/>
    <w:rsid w:val="0047331A"/>
    <w:rsid w:val="0047640B"/>
    <w:rsid w:val="0047644B"/>
    <w:rsid w:val="00476D4B"/>
    <w:rsid w:val="00491748"/>
    <w:rsid w:val="004A0ADE"/>
    <w:rsid w:val="004A7E77"/>
    <w:rsid w:val="004B0253"/>
    <w:rsid w:val="004C0A80"/>
    <w:rsid w:val="004C3B71"/>
    <w:rsid w:val="004D03E1"/>
    <w:rsid w:val="004D29A9"/>
    <w:rsid w:val="004E0D4F"/>
    <w:rsid w:val="004E4C1E"/>
    <w:rsid w:val="004E793D"/>
    <w:rsid w:val="0050017E"/>
    <w:rsid w:val="00503820"/>
    <w:rsid w:val="005054C7"/>
    <w:rsid w:val="00507F81"/>
    <w:rsid w:val="005172E9"/>
    <w:rsid w:val="00517B12"/>
    <w:rsid w:val="00524789"/>
    <w:rsid w:val="00527BE8"/>
    <w:rsid w:val="00537722"/>
    <w:rsid w:val="005439C9"/>
    <w:rsid w:val="00553CCB"/>
    <w:rsid w:val="00563B40"/>
    <w:rsid w:val="00563DC7"/>
    <w:rsid w:val="00564029"/>
    <w:rsid w:val="00564D7B"/>
    <w:rsid w:val="0056527D"/>
    <w:rsid w:val="00567847"/>
    <w:rsid w:val="0056786B"/>
    <w:rsid w:val="0057138C"/>
    <w:rsid w:val="00580301"/>
    <w:rsid w:val="005803E5"/>
    <w:rsid w:val="00584EDB"/>
    <w:rsid w:val="0058723E"/>
    <w:rsid w:val="00594821"/>
    <w:rsid w:val="00596357"/>
    <w:rsid w:val="00596AA5"/>
    <w:rsid w:val="005B0164"/>
    <w:rsid w:val="005C131C"/>
    <w:rsid w:val="005C256B"/>
    <w:rsid w:val="005C6A24"/>
    <w:rsid w:val="005D263E"/>
    <w:rsid w:val="005E04CE"/>
    <w:rsid w:val="005E602E"/>
    <w:rsid w:val="005E6CC9"/>
    <w:rsid w:val="00600083"/>
    <w:rsid w:val="00604363"/>
    <w:rsid w:val="00607F7E"/>
    <w:rsid w:val="00613F36"/>
    <w:rsid w:val="00624212"/>
    <w:rsid w:val="006242A9"/>
    <w:rsid w:val="00624DCF"/>
    <w:rsid w:val="0063342B"/>
    <w:rsid w:val="00640502"/>
    <w:rsid w:val="00644D27"/>
    <w:rsid w:val="00660026"/>
    <w:rsid w:val="006640AE"/>
    <w:rsid w:val="00670041"/>
    <w:rsid w:val="00671FE2"/>
    <w:rsid w:val="00686C0C"/>
    <w:rsid w:val="00695634"/>
    <w:rsid w:val="006A2531"/>
    <w:rsid w:val="006B60BD"/>
    <w:rsid w:val="006D239A"/>
    <w:rsid w:val="006D49A6"/>
    <w:rsid w:val="006D605A"/>
    <w:rsid w:val="006E1302"/>
    <w:rsid w:val="006E2245"/>
    <w:rsid w:val="006E55B4"/>
    <w:rsid w:val="006E7E50"/>
    <w:rsid w:val="00701E4F"/>
    <w:rsid w:val="00704432"/>
    <w:rsid w:val="007051DF"/>
    <w:rsid w:val="00706D7B"/>
    <w:rsid w:val="00713AC4"/>
    <w:rsid w:val="00724DA4"/>
    <w:rsid w:val="00747907"/>
    <w:rsid w:val="00763912"/>
    <w:rsid w:val="00764396"/>
    <w:rsid w:val="00774E44"/>
    <w:rsid w:val="00785258"/>
    <w:rsid w:val="00791F02"/>
    <w:rsid w:val="0079324A"/>
    <w:rsid w:val="00794EEE"/>
    <w:rsid w:val="007A1FD4"/>
    <w:rsid w:val="007A635E"/>
    <w:rsid w:val="007B3686"/>
    <w:rsid w:val="007C2C37"/>
    <w:rsid w:val="007C3E81"/>
    <w:rsid w:val="007C42AC"/>
    <w:rsid w:val="007D742F"/>
    <w:rsid w:val="007E0960"/>
    <w:rsid w:val="007E3B99"/>
    <w:rsid w:val="007E4E4F"/>
    <w:rsid w:val="007E5A88"/>
    <w:rsid w:val="007F04BF"/>
    <w:rsid w:val="007F177C"/>
    <w:rsid w:val="007F5F65"/>
    <w:rsid w:val="00801502"/>
    <w:rsid w:val="00803217"/>
    <w:rsid w:val="00805FC9"/>
    <w:rsid w:val="008063E1"/>
    <w:rsid w:val="008068A2"/>
    <w:rsid w:val="008105A0"/>
    <w:rsid w:val="00815F3F"/>
    <w:rsid w:val="00823A9F"/>
    <w:rsid w:val="00836CA4"/>
    <w:rsid w:val="00850325"/>
    <w:rsid w:val="0085184F"/>
    <w:rsid w:val="00861625"/>
    <w:rsid w:val="008617B5"/>
    <w:rsid w:val="00870828"/>
    <w:rsid w:val="0088080B"/>
    <w:rsid w:val="00895662"/>
    <w:rsid w:val="008B07D7"/>
    <w:rsid w:val="008B557F"/>
    <w:rsid w:val="008C2344"/>
    <w:rsid w:val="008C2B83"/>
    <w:rsid w:val="008C5930"/>
    <w:rsid w:val="008D6097"/>
    <w:rsid w:val="008E2F8E"/>
    <w:rsid w:val="008E6CF3"/>
    <w:rsid w:val="008E7630"/>
    <w:rsid w:val="008F202C"/>
    <w:rsid w:val="008F5B43"/>
    <w:rsid w:val="008F5FDB"/>
    <w:rsid w:val="00902E68"/>
    <w:rsid w:val="00912BC6"/>
    <w:rsid w:val="0092145D"/>
    <w:rsid w:val="009254B7"/>
    <w:rsid w:val="00930CEE"/>
    <w:rsid w:val="009335B1"/>
    <w:rsid w:val="00941FFF"/>
    <w:rsid w:val="00943000"/>
    <w:rsid w:val="00953259"/>
    <w:rsid w:val="00955691"/>
    <w:rsid w:val="00961157"/>
    <w:rsid w:val="00965C5B"/>
    <w:rsid w:val="0096684B"/>
    <w:rsid w:val="00972C7F"/>
    <w:rsid w:val="00976E46"/>
    <w:rsid w:val="009809C5"/>
    <w:rsid w:val="009B142D"/>
    <w:rsid w:val="009B4FB4"/>
    <w:rsid w:val="009C0C39"/>
    <w:rsid w:val="009D1805"/>
    <w:rsid w:val="009D41E0"/>
    <w:rsid w:val="009D69D2"/>
    <w:rsid w:val="009E1A09"/>
    <w:rsid w:val="00A02545"/>
    <w:rsid w:val="00A025E6"/>
    <w:rsid w:val="00A0523A"/>
    <w:rsid w:val="00A05555"/>
    <w:rsid w:val="00A05888"/>
    <w:rsid w:val="00A06D89"/>
    <w:rsid w:val="00A12E21"/>
    <w:rsid w:val="00A171C8"/>
    <w:rsid w:val="00A338F8"/>
    <w:rsid w:val="00A35790"/>
    <w:rsid w:val="00A43E8C"/>
    <w:rsid w:val="00A45A89"/>
    <w:rsid w:val="00A47F12"/>
    <w:rsid w:val="00A66DE2"/>
    <w:rsid w:val="00A70227"/>
    <w:rsid w:val="00A847D3"/>
    <w:rsid w:val="00AA3772"/>
    <w:rsid w:val="00AB106E"/>
    <w:rsid w:val="00AB2224"/>
    <w:rsid w:val="00AB761A"/>
    <w:rsid w:val="00AC36D6"/>
    <w:rsid w:val="00AC60FE"/>
    <w:rsid w:val="00AC77AD"/>
    <w:rsid w:val="00AD3214"/>
    <w:rsid w:val="00AE05D3"/>
    <w:rsid w:val="00AE355A"/>
    <w:rsid w:val="00B148DD"/>
    <w:rsid w:val="00B1702E"/>
    <w:rsid w:val="00B2472A"/>
    <w:rsid w:val="00B35498"/>
    <w:rsid w:val="00B5324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5821"/>
    <w:rsid w:val="00BE015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2E87"/>
    <w:rsid w:val="00C82862"/>
    <w:rsid w:val="00C84E4D"/>
    <w:rsid w:val="00C92274"/>
    <w:rsid w:val="00CA2FD0"/>
    <w:rsid w:val="00CB626D"/>
    <w:rsid w:val="00CC585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0C8A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7DE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4BF"/>
    <w:rsid w:val="00F20B48"/>
    <w:rsid w:val="00F258BA"/>
    <w:rsid w:val="00F27E9C"/>
    <w:rsid w:val="00F34332"/>
    <w:rsid w:val="00F41F41"/>
    <w:rsid w:val="00F46918"/>
    <w:rsid w:val="00F46DDE"/>
    <w:rsid w:val="00F655ED"/>
    <w:rsid w:val="00F7033C"/>
    <w:rsid w:val="00F760D3"/>
    <w:rsid w:val="00F96D0D"/>
    <w:rsid w:val="00F976AD"/>
    <w:rsid w:val="00FA0711"/>
    <w:rsid w:val="00FA333D"/>
    <w:rsid w:val="00FA6461"/>
    <w:rsid w:val="00FB4342"/>
    <w:rsid w:val="00FD005A"/>
    <w:rsid w:val="00FE038F"/>
    <w:rsid w:val="00FE2FC7"/>
    <w:rsid w:val="00FE353D"/>
    <w:rsid w:val="00FF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13F3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1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E3B99"/>
    <w:rPr>
      <w:rFonts w:ascii="Calibri" w:eastAsia="Calibri" w:hAnsi="Calibri" w:cs="Calibri"/>
      <w:color w:val="000000"/>
      <w:u w:color="000000"/>
    </w:rPr>
  </w:style>
  <w:style w:type="character" w:customStyle="1" w:styleId="apple-converted-space">
    <w:name w:val="apple-converted-space"/>
    <w:basedOn w:val="a0"/>
    <w:rsid w:val="007E3B99"/>
  </w:style>
  <w:style w:type="paragraph" w:styleId="af0">
    <w:name w:val="Body Text"/>
    <w:basedOn w:val="a"/>
    <w:link w:val="af1"/>
    <w:uiPriority w:val="1"/>
    <w:qFormat/>
    <w:rsid w:val="003A1C39"/>
    <w:pPr>
      <w:widowControl w:val="0"/>
      <w:autoSpaceDE w:val="0"/>
      <w:autoSpaceDN w:val="0"/>
      <w:spacing w:before="24" w:after="0" w:line="240" w:lineRule="auto"/>
      <w:ind w:left="821" w:hanging="361"/>
    </w:pPr>
    <w:rPr>
      <w:rFonts w:ascii="Calibri" w:eastAsia="Calibri" w:hAnsi="Calibri" w:cs="Calibri"/>
      <w:b/>
      <w:bCs/>
      <w:sz w:val="24"/>
      <w:szCs w:val="24"/>
    </w:rPr>
  </w:style>
  <w:style w:type="character" w:customStyle="1" w:styleId="af1">
    <w:name w:val="Основен текст Знак"/>
    <w:basedOn w:val="a0"/>
    <w:link w:val="af0"/>
    <w:uiPriority w:val="1"/>
    <w:rsid w:val="003A1C39"/>
    <w:rPr>
      <w:rFonts w:ascii="Calibri" w:eastAsia="Calibri" w:hAnsi="Calibri" w:cs="Calibr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0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765170">
                  <w:marLeft w:val="-90"/>
                  <w:marRight w:val="-9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839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9944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294429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51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9D8D63-8E2E-4909-A810-04F318D9AC7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438</Words>
  <Characters>2498</Characters>
  <Application>Microsoft Office Word</Application>
  <DocSecurity>0</DocSecurity>
  <Lines>20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2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joana.veskova</cp:lastModifiedBy>
  <cp:revision>7</cp:revision>
  <cp:lastPrinted>2015-10-26T22:35:00Z</cp:lastPrinted>
  <dcterms:created xsi:type="dcterms:W3CDTF">2023-02-16T09:54:00Z</dcterms:created>
  <dcterms:modified xsi:type="dcterms:W3CDTF">2023-03-01T09:0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f60cf80bb7669d22968463e14fed4313b08153105f79abce3117a8a1827d205b</vt:lpwstr>
  </property>
</Properties>
</file>